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0E3BFE" w14:textId="12927B84" w:rsidR="00C806CD" w:rsidRDefault="00C806C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itle: </w:t>
      </w:r>
      <w:r w:rsidR="00D10A1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51CA0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D10A18">
        <w:rPr>
          <w:rFonts w:ascii="Times New Roman" w:hAnsi="Times New Roman" w:cs="Times New Roman"/>
          <w:sz w:val="24"/>
          <w:szCs w:val="24"/>
          <w:lang w:val="en-US"/>
        </w:rPr>
        <w:t xml:space="preserve">ccuracy of </w:t>
      </w:r>
      <w:r w:rsidR="004841E0">
        <w:rPr>
          <w:rFonts w:ascii="Times New Roman" w:hAnsi="Times New Roman" w:cs="Times New Roman"/>
          <w:sz w:val="24"/>
          <w:szCs w:val="24"/>
          <w:lang w:val="en-US"/>
        </w:rPr>
        <w:t xml:space="preserve">Body Fat Percentage Estimation </w:t>
      </w:r>
      <w:r w:rsidR="00951CA0">
        <w:rPr>
          <w:rFonts w:ascii="Times New Roman" w:hAnsi="Times New Roman" w:cs="Times New Roman"/>
          <w:sz w:val="24"/>
          <w:szCs w:val="24"/>
          <w:lang w:val="en-US"/>
        </w:rPr>
        <w:t>W</w:t>
      </w:r>
      <w:r w:rsidR="004841E0">
        <w:rPr>
          <w:rFonts w:ascii="Times New Roman" w:hAnsi="Times New Roman" w:cs="Times New Roman"/>
          <w:sz w:val="24"/>
          <w:szCs w:val="24"/>
          <w:lang w:val="en-US"/>
        </w:rPr>
        <w:t>ith Body Composition Measurements</w:t>
      </w:r>
    </w:p>
    <w:p w14:paraId="55CE8614" w14:textId="16453172" w:rsidR="00581AA9" w:rsidRDefault="00581AA9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search Question: Can different</w:t>
      </w:r>
      <w:r w:rsidR="00A65A75">
        <w:rPr>
          <w:rFonts w:ascii="Times New Roman" w:hAnsi="Times New Roman" w:cs="Times New Roman"/>
          <w:sz w:val="24"/>
          <w:szCs w:val="24"/>
          <w:lang w:val="en-US"/>
        </w:rPr>
        <w:t xml:space="preserve"> body measurements be used to accurately predict body </w:t>
      </w:r>
      <w:r w:rsidR="00A65A75" w:rsidRPr="00FF7185">
        <w:rPr>
          <w:rFonts w:ascii="Times New Roman" w:hAnsi="Times New Roman" w:cs="Times New Roman"/>
          <w:noProof/>
          <w:sz w:val="24"/>
          <w:szCs w:val="24"/>
          <w:lang w:val="en-US"/>
        </w:rPr>
        <w:t>fat</w:t>
      </w:r>
      <w:r w:rsidR="00A65A75">
        <w:rPr>
          <w:rFonts w:ascii="Times New Roman" w:hAnsi="Times New Roman" w:cs="Times New Roman"/>
          <w:sz w:val="24"/>
          <w:szCs w:val="24"/>
          <w:lang w:val="en-US"/>
        </w:rPr>
        <w:t xml:space="preserve"> percentage and the Adiposity index of a person?</w:t>
      </w:r>
    </w:p>
    <w:p w14:paraId="5801001C" w14:textId="2CA7454C" w:rsidR="00A92B20" w:rsidRPr="00D00866" w:rsidRDefault="0097600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Thesis:</w:t>
      </w:r>
      <w:r w:rsidR="00883464" w:rsidRPr="00D00866">
        <w:rPr>
          <w:rFonts w:ascii="Times New Roman" w:hAnsi="Times New Roman" w:cs="Times New Roman"/>
          <w:sz w:val="24"/>
          <w:szCs w:val="24"/>
          <w:lang w:val="en-US"/>
        </w:rPr>
        <w:t xml:space="preserve"> I will analyze the </w:t>
      </w:r>
      <w:r w:rsidR="00883464" w:rsidRPr="00D00866">
        <w:rPr>
          <w:rFonts w:ascii="Times New Roman" w:hAnsi="Times New Roman" w:cs="Times New Roman"/>
          <w:color w:val="000000"/>
          <w:sz w:val="24"/>
          <w:szCs w:val="24"/>
          <w:lang w:val="en-US"/>
        </w:rPr>
        <w:t>Fitting Body Fat %</w:t>
      </w:r>
      <w:r w:rsidR="00545D4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545D4F" w:rsidRPr="00FF7185">
        <w:rPr>
          <w:rFonts w:ascii="Times New Roman" w:hAnsi="Times New Roman" w:cs="Times New Roman"/>
          <w:noProof/>
          <w:color w:val="000000"/>
          <w:sz w:val="24"/>
          <w:szCs w:val="24"/>
          <w:lang w:val="en-US"/>
        </w:rPr>
        <w:t>d</w:t>
      </w:r>
      <w:r w:rsidR="00883464" w:rsidRPr="00FF7185">
        <w:rPr>
          <w:rFonts w:ascii="Times New Roman" w:hAnsi="Times New Roman" w:cs="Times New Roman"/>
          <w:noProof/>
          <w:color w:val="000000"/>
          <w:sz w:val="24"/>
          <w:szCs w:val="24"/>
          <w:lang w:val="en-US"/>
        </w:rPr>
        <w:t>ata</w:t>
      </w:r>
      <w:r w:rsidR="00545D4F" w:rsidRPr="00FF7185">
        <w:rPr>
          <w:rFonts w:ascii="Times New Roman" w:hAnsi="Times New Roman" w:cs="Times New Roman"/>
          <w:noProof/>
          <w:color w:val="000000"/>
          <w:sz w:val="24"/>
          <w:szCs w:val="24"/>
          <w:lang w:val="en-US"/>
        </w:rPr>
        <w:t>s</w:t>
      </w:r>
      <w:r w:rsidR="00883464" w:rsidRPr="00FF7185">
        <w:rPr>
          <w:rFonts w:ascii="Times New Roman" w:hAnsi="Times New Roman" w:cs="Times New Roman"/>
          <w:noProof/>
          <w:color w:val="000000"/>
          <w:sz w:val="24"/>
          <w:szCs w:val="24"/>
          <w:lang w:val="en-US"/>
        </w:rPr>
        <w:t>et</w:t>
      </w:r>
      <w:r w:rsidR="00883464" w:rsidRPr="00D00866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9A661B" w:rsidRPr="00D00866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to determine </w:t>
      </w:r>
      <w:r w:rsidR="00BA5CBE">
        <w:rPr>
          <w:rFonts w:ascii="Times New Roman" w:hAnsi="Times New Roman" w:cs="Times New Roman"/>
          <w:color w:val="000000"/>
          <w:sz w:val="24"/>
          <w:szCs w:val="24"/>
          <w:lang w:val="en-US"/>
        </w:rPr>
        <w:t>if bo</w:t>
      </w:r>
      <w:r w:rsidR="00911FD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dy measurements have a predictive </w:t>
      </w:r>
      <w:r w:rsidR="00B218DC">
        <w:rPr>
          <w:rFonts w:ascii="Times New Roman" w:hAnsi="Times New Roman" w:cs="Times New Roman"/>
          <w:color w:val="000000"/>
          <w:sz w:val="24"/>
          <w:szCs w:val="24"/>
          <w:lang w:val="en-US"/>
        </w:rPr>
        <w:t>correlation</w:t>
      </w:r>
      <w:r w:rsidR="00911FDF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with body fat percentage and </w:t>
      </w:r>
      <w:r w:rsidR="00B218DC">
        <w:rPr>
          <w:rFonts w:ascii="Times New Roman" w:hAnsi="Times New Roman" w:cs="Times New Roman"/>
          <w:color w:val="000000"/>
          <w:sz w:val="24"/>
          <w:szCs w:val="24"/>
          <w:lang w:val="en-US"/>
        </w:rPr>
        <w:t>the Adiposity index.</w:t>
      </w:r>
    </w:p>
    <w:p w14:paraId="294B3298" w14:textId="33BEAF7B" w:rsidR="0097600B" w:rsidRDefault="0097600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Abstract:</w:t>
      </w:r>
      <w:r w:rsidR="00545D4F">
        <w:rPr>
          <w:rFonts w:ascii="Times New Roman" w:hAnsi="Times New Roman" w:cs="Times New Roman"/>
          <w:sz w:val="24"/>
          <w:szCs w:val="24"/>
          <w:lang w:val="en-US"/>
        </w:rPr>
        <w:t xml:space="preserve"> I would like to study the Fitting Body Fat % </w:t>
      </w:r>
      <w:r w:rsidR="00545D4F" w:rsidRPr="00FF7185">
        <w:rPr>
          <w:rFonts w:ascii="Times New Roman" w:hAnsi="Times New Roman" w:cs="Times New Roman"/>
          <w:noProof/>
          <w:sz w:val="24"/>
          <w:szCs w:val="24"/>
          <w:lang w:val="en-US"/>
        </w:rPr>
        <w:t>dataset</w:t>
      </w:r>
      <w:r w:rsidR="00545D4F">
        <w:rPr>
          <w:rFonts w:ascii="Times New Roman" w:hAnsi="Times New Roman" w:cs="Times New Roman"/>
          <w:sz w:val="24"/>
          <w:szCs w:val="24"/>
          <w:lang w:val="en-US"/>
        </w:rPr>
        <w:t xml:space="preserve"> for my research project. </w:t>
      </w:r>
      <w:r w:rsidR="008C07E0">
        <w:rPr>
          <w:rFonts w:ascii="Times New Roman" w:hAnsi="Times New Roman" w:cs="Times New Roman"/>
          <w:sz w:val="24"/>
          <w:szCs w:val="24"/>
          <w:lang w:val="en-US"/>
        </w:rPr>
        <w:t xml:space="preserve">This </w:t>
      </w:r>
      <w:r w:rsidR="008C07E0" w:rsidRPr="00FF7185">
        <w:rPr>
          <w:rFonts w:ascii="Times New Roman" w:hAnsi="Times New Roman" w:cs="Times New Roman"/>
          <w:noProof/>
          <w:sz w:val="24"/>
          <w:szCs w:val="24"/>
          <w:lang w:val="en-US"/>
        </w:rPr>
        <w:t>dataset</w:t>
      </w:r>
      <w:r w:rsidR="008C07E0">
        <w:rPr>
          <w:rFonts w:ascii="Times New Roman" w:hAnsi="Times New Roman" w:cs="Times New Roman"/>
          <w:sz w:val="24"/>
          <w:szCs w:val="24"/>
          <w:lang w:val="en-US"/>
        </w:rPr>
        <w:t xml:space="preserve"> provides</w:t>
      </w:r>
      <w:r w:rsidR="00B20F73">
        <w:rPr>
          <w:rFonts w:ascii="Times New Roman" w:hAnsi="Times New Roman" w:cs="Times New Roman"/>
          <w:sz w:val="24"/>
          <w:szCs w:val="24"/>
          <w:lang w:val="en-US"/>
        </w:rPr>
        <w:t xml:space="preserve"> underwater weighing density, age, weight, height, and many different body measurements for over 252 men. </w:t>
      </w:r>
      <w:r w:rsidR="00900113">
        <w:rPr>
          <w:rFonts w:ascii="Times New Roman" w:hAnsi="Times New Roman" w:cs="Times New Roman"/>
          <w:sz w:val="24"/>
          <w:szCs w:val="24"/>
          <w:lang w:val="en-US"/>
        </w:rPr>
        <w:t xml:space="preserve">Determining a person’s density </w:t>
      </w:r>
      <w:r w:rsidR="00EA3686">
        <w:rPr>
          <w:rFonts w:ascii="Times New Roman" w:hAnsi="Times New Roman" w:cs="Times New Roman"/>
          <w:sz w:val="24"/>
          <w:szCs w:val="24"/>
          <w:lang w:val="en-US"/>
        </w:rPr>
        <w:t xml:space="preserve">with underwater weighing is </w:t>
      </w:r>
      <w:r w:rsidR="00D63EB7">
        <w:rPr>
          <w:rFonts w:ascii="Times New Roman" w:hAnsi="Times New Roman" w:cs="Times New Roman"/>
          <w:sz w:val="24"/>
          <w:szCs w:val="24"/>
          <w:lang w:val="en-US"/>
        </w:rPr>
        <w:t>an</w:t>
      </w:r>
      <w:r w:rsidR="00EA3686">
        <w:rPr>
          <w:rFonts w:ascii="Times New Roman" w:hAnsi="Times New Roman" w:cs="Times New Roman"/>
          <w:sz w:val="24"/>
          <w:szCs w:val="24"/>
          <w:lang w:val="en-US"/>
        </w:rPr>
        <w:t xml:space="preserve"> accurate method of determining body fat. For this project, </w:t>
      </w:r>
      <w:r w:rsidR="00DE0F52">
        <w:rPr>
          <w:rFonts w:ascii="Times New Roman" w:hAnsi="Times New Roman" w:cs="Times New Roman"/>
          <w:sz w:val="24"/>
          <w:szCs w:val="24"/>
          <w:lang w:val="en-US"/>
        </w:rPr>
        <w:t xml:space="preserve">I will examine the variations between different </w:t>
      </w:r>
      <w:r w:rsidR="0079707D">
        <w:rPr>
          <w:rFonts w:ascii="Times New Roman" w:hAnsi="Times New Roman" w:cs="Times New Roman"/>
          <w:sz w:val="24"/>
          <w:szCs w:val="24"/>
          <w:lang w:val="en-US"/>
        </w:rPr>
        <w:t>transactions</w:t>
      </w:r>
      <w:r w:rsidR="00DE0F52">
        <w:rPr>
          <w:rFonts w:ascii="Times New Roman" w:hAnsi="Times New Roman" w:cs="Times New Roman"/>
          <w:sz w:val="24"/>
          <w:szCs w:val="24"/>
          <w:lang w:val="en-US"/>
        </w:rPr>
        <w:t xml:space="preserve"> to determine </w:t>
      </w:r>
      <w:r w:rsidR="00EF495C">
        <w:rPr>
          <w:rFonts w:ascii="Times New Roman" w:hAnsi="Times New Roman" w:cs="Times New Roman"/>
          <w:sz w:val="24"/>
          <w:szCs w:val="24"/>
          <w:lang w:val="en-US"/>
        </w:rPr>
        <w:t xml:space="preserve">if </w:t>
      </w:r>
      <w:r w:rsidR="00D7222E">
        <w:rPr>
          <w:rFonts w:ascii="Times New Roman" w:hAnsi="Times New Roman" w:cs="Times New Roman"/>
          <w:sz w:val="24"/>
          <w:szCs w:val="24"/>
          <w:lang w:val="en-US"/>
        </w:rPr>
        <w:t xml:space="preserve">there are any associations with </w:t>
      </w:r>
      <w:r w:rsidR="00C11F57">
        <w:rPr>
          <w:rFonts w:ascii="Times New Roman" w:hAnsi="Times New Roman" w:cs="Times New Roman"/>
          <w:sz w:val="24"/>
          <w:szCs w:val="24"/>
          <w:lang w:val="en-US"/>
        </w:rPr>
        <w:t>measurements</w:t>
      </w:r>
      <w:r w:rsidR="00D7222E">
        <w:rPr>
          <w:rFonts w:ascii="Times New Roman" w:hAnsi="Times New Roman" w:cs="Times New Roman"/>
          <w:sz w:val="24"/>
          <w:szCs w:val="24"/>
          <w:lang w:val="en-US"/>
        </w:rPr>
        <w:t xml:space="preserve"> of the body and given body fat percentages and Adi</w:t>
      </w:r>
      <w:r w:rsidR="00C11F57">
        <w:rPr>
          <w:rFonts w:ascii="Times New Roman" w:hAnsi="Times New Roman" w:cs="Times New Roman"/>
          <w:sz w:val="24"/>
          <w:szCs w:val="24"/>
          <w:lang w:val="en-US"/>
        </w:rPr>
        <w:t>posity index as an alternative method for accurately predicting these values.</w:t>
      </w:r>
      <w:r w:rsidR="002A2A6C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4D2A15">
        <w:rPr>
          <w:rFonts w:ascii="Times New Roman" w:hAnsi="Times New Roman" w:cs="Times New Roman"/>
          <w:sz w:val="24"/>
          <w:szCs w:val="24"/>
          <w:lang w:val="en-US"/>
        </w:rPr>
        <w:t xml:space="preserve">measurement </w:t>
      </w:r>
      <w:r w:rsidR="002A2A6C">
        <w:rPr>
          <w:rFonts w:ascii="Times New Roman" w:hAnsi="Times New Roman" w:cs="Times New Roman"/>
          <w:sz w:val="24"/>
          <w:szCs w:val="24"/>
          <w:lang w:val="en-US"/>
        </w:rPr>
        <w:t xml:space="preserve">variables I will be examining </w:t>
      </w:r>
      <w:r w:rsidR="004D2A15">
        <w:rPr>
          <w:rFonts w:ascii="Times New Roman" w:hAnsi="Times New Roman" w:cs="Times New Roman"/>
          <w:sz w:val="24"/>
          <w:szCs w:val="24"/>
          <w:lang w:val="en-US"/>
        </w:rPr>
        <w:t xml:space="preserve">are neck, chest, abdomen, hip, thigh, knee, ankle, biceps, forearm, and wrist circumference. </w:t>
      </w:r>
      <w:r w:rsidR="003D0448">
        <w:rPr>
          <w:rFonts w:ascii="Times New Roman" w:hAnsi="Times New Roman" w:cs="Times New Roman"/>
          <w:sz w:val="24"/>
          <w:szCs w:val="24"/>
          <w:lang w:val="en-US"/>
        </w:rPr>
        <w:t xml:space="preserve">I will start the project with the assumption that age is a completely independent variable and does not have any association with body fat percentage or the Adiposity index. </w:t>
      </w:r>
      <w:r w:rsidR="0085216C">
        <w:rPr>
          <w:rFonts w:ascii="Times New Roman" w:hAnsi="Times New Roman" w:cs="Times New Roman"/>
          <w:sz w:val="24"/>
          <w:szCs w:val="24"/>
          <w:lang w:val="en-US"/>
        </w:rPr>
        <w:t xml:space="preserve">Additionally, I will focus my initial </w:t>
      </w:r>
      <w:r w:rsidR="0022547B">
        <w:rPr>
          <w:rFonts w:ascii="Times New Roman" w:hAnsi="Times New Roman" w:cs="Times New Roman"/>
          <w:sz w:val="24"/>
          <w:szCs w:val="24"/>
          <w:lang w:val="en-US"/>
        </w:rPr>
        <w:t>analysis on the notion that the abdomen circumference will have the highest correlation with body fat percentage.</w:t>
      </w:r>
    </w:p>
    <w:p w14:paraId="76B1D735" w14:textId="26E03207" w:rsidR="00AF37DB" w:rsidRDefault="00AF37D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Fitting Body Fat % data set is located at:</w:t>
      </w:r>
    </w:p>
    <w:p w14:paraId="01EC0C31" w14:textId="1254B098" w:rsidR="00AF37DB" w:rsidRDefault="00AF37DB">
      <w:pPr>
        <w:rPr>
          <w:rFonts w:ascii="Times New Roman" w:hAnsi="Times New Roman" w:cs="Times New Roman"/>
          <w:sz w:val="24"/>
          <w:szCs w:val="24"/>
          <w:lang w:val="en-US"/>
        </w:rPr>
      </w:pPr>
      <w:hyperlink r:id="rId5" w:history="1">
        <w:r w:rsidRPr="00CF5FB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://people.stat.sfu.ca/~tim/assgts/bodyfat</w:t>
        </w:r>
      </w:hyperlink>
    </w:p>
    <w:p w14:paraId="4C14676A" w14:textId="71F861A6" w:rsidR="00AF37DB" w:rsidRPr="00D00866" w:rsidRDefault="00D16E5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-Brandon</w:t>
      </w:r>
      <w:bookmarkStart w:id="0" w:name="_GoBack"/>
      <w:bookmarkEnd w:id="0"/>
    </w:p>
    <w:p w14:paraId="4050ED31" w14:textId="49EA97A8" w:rsidR="0097600B" w:rsidRPr="00D00866" w:rsidRDefault="0097600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Outline:</w:t>
      </w:r>
    </w:p>
    <w:p w14:paraId="47C8DD60" w14:textId="1FB11AA4" w:rsidR="0097600B" w:rsidRPr="00D00866" w:rsidRDefault="00353857" w:rsidP="0097600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Introduction</w:t>
      </w:r>
    </w:p>
    <w:p w14:paraId="6857D9CC" w14:textId="2E266ECC" w:rsidR="00353857" w:rsidRPr="00D00866" w:rsidRDefault="00353857" w:rsidP="0097600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Prior Research</w:t>
      </w:r>
    </w:p>
    <w:p w14:paraId="1375458E" w14:textId="743FC6BA" w:rsidR="00353857" w:rsidRPr="00D00866" w:rsidRDefault="00353857" w:rsidP="003538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Research Methodology</w:t>
      </w:r>
    </w:p>
    <w:p w14:paraId="4DB7CC46" w14:textId="4CDA7A8D" w:rsidR="00353857" w:rsidRPr="00D00866" w:rsidRDefault="00353857" w:rsidP="0035385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Data</w:t>
      </w:r>
    </w:p>
    <w:p w14:paraId="749C5766" w14:textId="6113113F" w:rsidR="00353857" w:rsidRPr="00D00866" w:rsidRDefault="00353857" w:rsidP="0035385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Variables</w:t>
      </w:r>
    </w:p>
    <w:p w14:paraId="33899373" w14:textId="2A0D4A5E" w:rsidR="00353857" w:rsidRPr="00D00866" w:rsidRDefault="00353857" w:rsidP="0035385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Methods</w:t>
      </w:r>
    </w:p>
    <w:p w14:paraId="5AEAB30A" w14:textId="65A40429" w:rsidR="00353857" w:rsidRPr="00D00866" w:rsidRDefault="00353857" w:rsidP="0035385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Regression</w:t>
      </w:r>
    </w:p>
    <w:p w14:paraId="60408E15" w14:textId="25D4B349" w:rsidR="00353857" w:rsidRPr="00D00866" w:rsidRDefault="00353857" w:rsidP="0035385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DT</w:t>
      </w:r>
    </w:p>
    <w:p w14:paraId="6BEEAFF0" w14:textId="25F8574A" w:rsidR="00353857" w:rsidRPr="00D00866" w:rsidRDefault="00353857" w:rsidP="0035385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Classification</w:t>
      </w:r>
    </w:p>
    <w:p w14:paraId="43397EAF" w14:textId="332F87E0" w:rsidR="00353857" w:rsidRPr="00D00866" w:rsidRDefault="00353857" w:rsidP="003538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Experiments and Results Analysis</w:t>
      </w:r>
    </w:p>
    <w:p w14:paraId="417C691A" w14:textId="0CA237C8" w:rsidR="00353857" w:rsidRPr="00D00866" w:rsidRDefault="00353857" w:rsidP="003538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Conclusion</w:t>
      </w:r>
    </w:p>
    <w:p w14:paraId="59873600" w14:textId="0AD061E1" w:rsidR="00353857" w:rsidRPr="00D00866" w:rsidRDefault="00353857" w:rsidP="003538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00866">
        <w:rPr>
          <w:rFonts w:ascii="Times New Roman" w:hAnsi="Times New Roman" w:cs="Times New Roman"/>
          <w:sz w:val="24"/>
          <w:szCs w:val="24"/>
          <w:lang w:val="en-US"/>
        </w:rPr>
        <w:t>References</w:t>
      </w:r>
    </w:p>
    <w:sectPr w:rsidR="00353857" w:rsidRPr="00D008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E0092F"/>
    <w:multiLevelType w:val="hybridMultilevel"/>
    <w:tmpl w:val="0CF42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xsjQyMrS0MDEwsrBQ0lEKTi0uzszPAykwrgUAez6bKSwAAAA="/>
  </w:docVars>
  <w:rsids>
    <w:rsidRoot w:val="006D4E98"/>
    <w:rsid w:val="0022547B"/>
    <w:rsid w:val="00265C71"/>
    <w:rsid w:val="002A2A6C"/>
    <w:rsid w:val="00353857"/>
    <w:rsid w:val="003D0448"/>
    <w:rsid w:val="0041506F"/>
    <w:rsid w:val="004841E0"/>
    <w:rsid w:val="004D2A15"/>
    <w:rsid w:val="00545D4F"/>
    <w:rsid w:val="00581AA9"/>
    <w:rsid w:val="006D4E98"/>
    <w:rsid w:val="0079707D"/>
    <w:rsid w:val="0085216C"/>
    <w:rsid w:val="00883464"/>
    <w:rsid w:val="008C07E0"/>
    <w:rsid w:val="00900113"/>
    <w:rsid w:val="00911FDF"/>
    <w:rsid w:val="00951CA0"/>
    <w:rsid w:val="0097600B"/>
    <w:rsid w:val="009A661B"/>
    <w:rsid w:val="00A65A75"/>
    <w:rsid w:val="00A92B20"/>
    <w:rsid w:val="00AF37DB"/>
    <w:rsid w:val="00B20F73"/>
    <w:rsid w:val="00B218DC"/>
    <w:rsid w:val="00BA472E"/>
    <w:rsid w:val="00BA5CBE"/>
    <w:rsid w:val="00C11F57"/>
    <w:rsid w:val="00C806CD"/>
    <w:rsid w:val="00D00866"/>
    <w:rsid w:val="00D10A18"/>
    <w:rsid w:val="00D16E55"/>
    <w:rsid w:val="00D17551"/>
    <w:rsid w:val="00D63EB7"/>
    <w:rsid w:val="00D7222E"/>
    <w:rsid w:val="00DE0F52"/>
    <w:rsid w:val="00EA3686"/>
    <w:rsid w:val="00EF495C"/>
    <w:rsid w:val="00FF7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C35FA"/>
  <w15:chartTrackingRefBased/>
  <w15:docId w15:val="{74B05AA9-8C62-496B-B5F8-BC3267757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60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37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37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people.stat.sfu.ca/~tim/assgts/bodyfa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</Pages>
  <Words>264</Words>
  <Characters>1511</Characters>
  <Application>Microsoft Office Word</Application>
  <DocSecurity>0</DocSecurity>
  <Lines>12</Lines>
  <Paragraphs>3</Paragraphs>
  <ScaleCrop>false</ScaleCrop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Russell</dc:creator>
  <cp:keywords/>
  <dc:description/>
  <cp:lastModifiedBy>Brandon Russell</cp:lastModifiedBy>
  <cp:revision>37</cp:revision>
  <dcterms:created xsi:type="dcterms:W3CDTF">2018-06-02T16:06:00Z</dcterms:created>
  <dcterms:modified xsi:type="dcterms:W3CDTF">2018-06-07T14:44:00Z</dcterms:modified>
</cp:coreProperties>
</file>